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1350"/>
        <w:gridCol w:w="2376"/>
        <w:gridCol w:w="2430"/>
        <w:gridCol w:w="18"/>
        <w:gridCol w:w="3132"/>
        <w:gridCol w:w="18"/>
      </w:tblGrid>
      <w:tr w:rsidR="00234AAB" w:rsidRPr="00ED32C3" w14:paraId="59870B20" w14:textId="77777777" w:rsidTr="008B7B8A">
        <w:trPr>
          <w:gridAfter w:val="1"/>
          <w:wAfter w:w="18" w:type="dxa"/>
          <w:trHeight w:val="872"/>
        </w:trPr>
        <w:tc>
          <w:tcPr>
            <w:tcW w:w="10458" w:type="dxa"/>
            <w:gridSpan w:val="6"/>
            <w:tcBorders>
              <w:bottom w:val="nil"/>
            </w:tcBorders>
            <w:shd w:val="pct10" w:color="auto" w:fill="FFFFFF"/>
            <w:vAlign w:val="center"/>
          </w:tcPr>
          <w:p w14:paraId="5F9581D7" w14:textId="77777777" w:rsidR="00234AAB" w:rsidRPr="00034B67" w:rsidRDefault="00234AAB" w:rsidP="001A04E2">
            <w:pPr>
              <w:pStyle w:val="Heading1"/>
              <w:rPr>
                <w:sz w:val="8"/>
                <w:szCs w:val="8"/>
              </w:rPr>
            </w:pPr>
            <w:r>
              <w:rPr>
                <w:rFonts w:ascii="Cambria" w:hAnsi="Cambria"/>
                <w:szCs w:val="28"/>
              </w:rPr>
              <w:t>Colebrook</w:t>
            </w:r>
            <w:r w:rsidRPr="00ED32C3">
              <w:rPr>
                <w:rFonts w:ascii="Cambria" w:hAnsi="Cambria"/>
                <w:szCs w:val="28"/>
              </w:rPr>
              <w:t xml:space="preserve"> School Board</w:t>
            </w:r>
          </w:p>
          <w:p w14:paraId="05A301C1" w14:textId="7C56CAA4" w:rsidR="00234AAB" w:rsidRPr="00034B67" w:rsidRDefault="003C2A87" w:rsidP="001A04E2">
            <w:pPr>
              <w:pStyle w:val="Heading1"/>
              <w:tabs>
                <w:tab w:val="left" w:pos="285"/>
                <w:tab w:val="center" w:pos="5373"/>
              </w:tabs>
            </w:pPr>
            <w:r>
              <w:rPr>
                <w:rFonts w:ascii="Cambria" w:hAnsi="Cambria"/>
                <w:szCs w:val="28"/>
              </w:rPr>
              <w:t xml:space="preserve">Special </w:t>
            </w:r>
            <w:r w:rsidR="00234AAB" w:rsidRPr="00ED32C3">
              <w:rPr>
                <w:rFonts w:ascii="Cambria" w:hAnsi="Cambria"/>
                <w:szCs w:val="28"/>
              </w:rPr>
              <w:t xml:space="preserve">Meeting </w:t>
            </w:r>
            <w:bookmarkStart w:id="0" w:name="Agenda"/>
            <w:bookmarkEnd w:id="0"/>
            <w:r w:rsidR="00234AAB">
              <w:rPr>
                <w:rFonts w:ascii="Cambria" w:hAnsi="Cambria"/>
                <w:szCs w:val="28"/>
              </w:rPr>
              <w:t>Agenda</w:t>
            </w:r>
          </w:p>
        </w:tc>
      </w:tr>
      <w:tr w:rsidR="00234AAB" w:rsidRPr="0087149C" w14:paraId="4F6FE9E3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</w:tcPr>
          <w:p w14:paraId="2CC2A571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7956" w:type="dxa"/>
            <w:gridSpan w:val="4"/>
          </w:tcPr>
          <w:p w14:paraId="42519939" w14:textId="0E3A68C8" w:rsidR="00234AAB" w:rsidRPr="0087149C" w:rsidRDefault="00092005" w:rsidP="007A5C0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8/</w:t>
            </w:r>
            <w:r w:rsidR="003C2A87">
              <w:rPr>
                <w:rFonts w:ascii="Times New Roman" w:hAnsi="Times New Roman"/>
                <w:szCs w:val="24"/>
              </w:rPr>
              <w:t>24</w:t>
            </w:r>
            <w:r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234AAB" w:rsidRPr="0087149C" w14:paraId="6B6900F4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</w:tcPr>
          <w:p w14:paraId="136C7C9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7956" w:type="dxa"/>
            <w:gridSpan w:val="4"/>
          </w:tcPr>
          <w:p w14:paraId="43F364A6" w14:textId="3BBC7412" w:rsidR="00234AAB" w:rsidRPr="0087149C" w:rsidRDefault="004038FA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 pm</w:t>
            </w:r>
            <w:r w:rsidR="0082553D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22550661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</w:tcPr>
          <w:p w14:paraId="365689E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7956" w:type="dxa"/>
            <w:gridSpan w:val="4"/>
          </w:tcPr>
          <w:p w14:paraId="30F42C52" w14:textId="038CA1A0" w:rsidR="00234AAB" w:rsidRPr="0087149C" w:rsidRDefault="00234AAB" w:rsidP="00CF4C86">
            <w:pPr>
              <w:rPr>
                <w:rFonts w:ascii="Times New Roman" w:hAnsi="Times New Roman"/>
                <w:bCs/>
                <w:szCs w:val="24"/>
              </w:rPr>
            </w:pPr>
            <w:r w:rsidRPr="0087149C">
              <w:rPr>
                <w:rFonts w:ascii="Times New Roman" w:hAnsi="Times New Roman"/>
                <w:bCs/>
                <w:szCs w:val="24"/>
              </w:rPr>
              <w:t xml:space="preserve">Colebrook </w:t>
            </w:r>
            <w:r w:rsidR="008A7DBE" w:rsidRPr="0087149C">
              <w:rPr>
                <w:rFonts w:ascii="Times New Roman" w:hAnsi="Times New Roman"/>
                <w:bCs/>
                <w:szCs w:val="24"/>
              </w:rPr>
              <w:t xml:space="preserve">Academy &amp; </w:t>
            </w:r>
            <w:r w:rsidR="002C47EE">
              <w:rPr>
                <w:rFonts w:ascii="Times New Roman" w:hAnsi="Times New Roman"/>
                <w:bCs/>
                <w:szCs w:val="24"/>
              </w:rPr>
              <w:t xml:space="preserve">Elementary School </w:t>
            </w:r>
            <w:r w:rsidR="00011988">
              <w:rPr>
                <w:rFonts w:ascii="Times New Roman" w:hAnsi="Times New Roman"/>
                <w:bCs/>
                <w:szCs w:val="24"/>
              </w:rPr>
              <w:t>L</w:t>
            </w:r>
            <w:r w:rsidR="00887053">
              <w:rPr>
                <w:rFonts w:ascii="Times New Roman" w:hAnsi="Times New Roman"/>
                <w:bCs/>
                <w:szCs w:val="24"/>
              </w:rPr>
              <w:t>ibrary</w:t>
            </w:r>
          </w:p>
        </w:tc>
      </w:tr>
      <w:tr w:rsidR="00234AAB" w:rsidRPr="0087149C" w14:paraId="48CA0D6A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  <w:tcBorders>
              <w:bottom w:val="single" w:sz="4" w:space="0" w:color="auto"/>
            </w:tcBorders>
          </w:tcPr>
          <w:p w14:paraId="32E280BE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7956" w:type="dxa"/>
            <w:gridSpan w:val="4"/>
            <w:tcBorders>
              <w:bottom w:val="single" w:sz="4" w:space="0" w:color="auto"/>
            </w:tcBorders>
          </w:tcPr>
          <w:p w14:paraId="3671DA22" w14:textId="711AA2E9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ohn Falconer</w:t>
            </w:r>
          </w:p>
        </w:tc>
      </w:tr>
      <w:tr w:rsidR="00234AAB" w:rsidRPr="0087149C" w14:paraId="35C93214" w14:textId="77777777" w:rsidTr="008B7B8A">
        <w:trPr>
          <w:trHeight w:val="288"/>
        </w:trPr>
        <w:tc>
          <w:tcPr>
            <w:tcW w:w="4878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29FAEA" w14:textId="6A2AD169" w:rsidR="00234AAB" w:rsidRPr="0087149C" w:rsidRDefault="00234AAB" w:rsidP="0088705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448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8BD187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150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F1FECF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234AAB" w:rsidRPr="0087149C" w14:paraId="4F868948" w14:textId="77777777" w:rsidTr="008B7B8A">
        <w:trPr>
          <w:gridAfter w:val="1"/>
          <w:wAfter w:w="18" w:type="dxa"/>
          <w:trHeight w:val="287"/>
        </w:trPr>
        <w:tc>
          <w:tcPr>
            <w:tcW w:w="2502" w:type="dxa"/>
            <w:gridSpan w:val="2"/>
            <w:tcBorders>
              <w:bottom w:val="single" w:sz="4" w:space="0" w:color="auto"/>
            </w:tcBorders>
          </w:tcPr>
          <w:p w14:paraId="0292EBCE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John Falconer</w:t>
            </w:r>
          </w:p>
        </w:tc>
        <w:tc>
          <w:tcPr>
            <w:tcW w:w="2376" w:type="dxa"/>
          </w:tcPr>
          <w:p w14:paraId="596CFCB3" w14:textId="73D8424F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bert Murphy</w:t>
            </w:r>
          </w:p>
        </w:tc>
        <w:tc>
          <w:tcPr>
            <w:tcW w:w="2430" w:type="dxa"/>
          </w:tcPr>
          <w:p w14:paraId="45274814" w14:textId="77777777" w:rsidR="00234AAB" w:rsidRPr="0087149C" w:rsidRDefault="005B5CF6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Kim Wheelock</w:t>
            </w:r>
          </w:p>
        </w:tc>
        <w:tc>
          <w:tcPr>
            <w:tcW w:w="3150" w:type="dxa"/>
            <w:gridSpan w:val="2"/>
          </w:tcPr>
          <w:p w14:paraId="0F050B13" w14:textId="77777777" w:rsidR="00234AAB" w:rsidRPr="0087149C" w:rsidRDefault="000B5B1F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5B5CF6" w:rsidRPr="0087149C" w14:paraId="2B4E3230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D5D87" w14:textId="77777777" w:rsidR="005B5CF6" w:rsidRPr="0087149C" w:rsidRDefault="00C96B58" w:rsidP="005B5CF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 Greene</w:t>
            </w:r>
          </w:p>
        </w:tc>
        <w:tc>
          <w:tcPr>
            <w:tcW w:w="2376" w:type="dxa"/>
          </w:tcPr>
          <w:p w14:paraId="6E0A0418" w14:textId="6D4A55E0" w:rsidR="005B5CF6" w:rsidRPr="0087149C" w:rsidRDefault="004062DC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m Stevens</w:t>
            </w:r>
          </w:p>
        </w:tc>
        <w:tc>
          <w:tcPr>
            <w:tcW w:w="2430" w:type="dxa"/>
          </w:tcPr>
          <w:p w14:paraId="114BF6E5" w14:textId="77777777" w:rsidR="005B5CF6" w:rsidRPr="0087149C" w:rsidRDefault="005B5CF6" w:rsidP="005B5CF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50" w:type="dxa"/>
            <w:gridSpan w:val="2"/>
          </w:tcPr>
          <w:p w14:paraId="2A4B7181" w14:textId="79111EBA" w:rsidR="005B5CF6" w:rsidRPr="0087149C" w:rsidRDefault="00092005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E36FF2" w:rsidRPr="0087149C" w14:paraId="22CDED2E" w14:textId="77777777" w:rsidTr="008B7B8A">
        <w:trPr>
          <w:gridAfter w:val="1"/>
          <w:wAfter w:w="18" w:type="dxa"/>
          <w:trHeight w:val="170"/>
        </w:trPr>
        <w:tc>
          <w:tcPr>
            <w:tcW w:w="2502" w:type="dxa"/>
            <w:gridSpan w:val="2"/>
            <w:tcBorders>
              <w:top w:val="single" w:sz="4" w:space="0" w:color="auto"/>
            </w:tcBorders>
          </w:tcPr>
          <w:p w14:paraId="71E82A7C" w14:textId="77777777" w:rsidR="00E36FF2" w:rsidRPr="0087149C" w:rsidRDefault="00C96B58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Craig Hamelin</w:t>
            </w:r>
          </w:p>
        </w:tc>
        <w:tc>
          <w:tcPr>
            <w:tcW w:w="2376" w:type="dxa"/>
          </w:tcPr>
          <w:p w14:paraId="72B2C916" w14:textId="175AFAF6" w:rsidR="00E36FF2" w:rsidRPr="00DF29FF" w:rsidRDefault="00DF29FF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nya You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4FD93C83" w14:textId="1FEAEE16" w:rsidR="00E36FF2" w:rsidRPr="00887053" w:rsidRDefault="00887053" w:rsidP="0088705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887053">
              <w:rPr>
                <w:rFonts w:ascii="Times New Roman" w:hAnsi="Times New Roman"/>
                <w:b/>
                <w:bCs/>
                <w:szCs w:val="24"/>
              </w:rPr>
              <w:t>Ass’t</w:t>
            </w:r>
            <w:proofErr w:type="spellEnd"/>
            <w:r w:rsidRPr="00887053">
              <w:rPr>
                <w:rFonts w:ascii="Times New Roman" w:hAnsi="Times New Roman"/>
                <w:b/>
                <w:bCs/>
                <w:szCs w:val="24"/>
              </w:rPr>
              <w:t xml:space="preserve"> Principal</w:t>
            </w:r>
          </w:p>
        </w:tc>
        <w:tc>
          <w:tcPr>
            <w:tcW w:w="3150" w:type="dxa"/>
            <w:gridSpan w:val="2"/>
          </w:tcPr>
          <w:p w14:paraId="5BF3609A" w14:textId="77777777" w:rsidR="00E36FF2" w:rsidRPr="0087149C" w:rsidRDefault="00E36FF2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67146F" w:rsidRPr="0087149C" w14:paraId="200095E3" w14:textId="77777777" w:rsidTr="008B7B8A">
        <w:trPr>
          <w:gridAfter w:val="1"/>
          <w:wAfter w:w="18" w:type="dxa"/>
          <w:trHeight w:val="170"/>
        </w:trPr>
        <w:tc>
          <w:tcPr>
            <w:tcW w:w="2502" w:type="dxa"/>
            <w:gridSpan w:val="2"/>
            <w:tcBorders>
              <w:top w:val="single" w:sz="4" w:space="0" w:color="auto"/>
            </w:tcBorders>
          </w:tcPr>
          <w:p w14:paraId="5110D381" w14:textId="2208C1A6" w:rsidR="0067146F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athan Lebel</w:t>
            </w:r>
          </w:p>
        </w:tc>
        <w:tc>
          <w:tcPr>
            <w:tcW w:w="2376" w:type="dxa"/>
          </w:tcPr>
          <w:p w14:paraId="0D8ED4E2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0" w:type="dxa"/>
          </w:tcPr>
          <w:p w14:paraId="3B898D7C" w14:textId="66EA10D8" w:rsidR="0067146F" w:rsidRPr="0087149C" w:rsidRDefault="00887053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n Patterson</w:t>
            </w:r>
          </w:p>
        </w:tc>
        <w:tc>
          <w:tcPr>
            <w:tcW w:w="3150" w:type="dxa"/>
            <w:gridSpan w:val="2"/>
          </w:tcPr>
          <w:p w14:paraId="2705AE68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234AAB" w:rsidRPr="0087149C" w14:paraId="277B1CAD" w14:textId="77777777" w:rsidTr="008B7B8A">
        <w:trPr>
          <w:gridAfter w:val="1"/>
          <w:wAfter w:w="18" w:type="dxa"/>
          <w:trHeight w:val="170"/>
        </w:trPr>
        <w:tc>
          <w:tcPr>
            <w:tcW w:w="10458" w:type="dxa"/>
            <w:gridSpan w:val="6"/>
            <w:tcBorders>
              <w:top w:val="single" w:sz="4" w:space="0" w:color="auto"/>
            </w:tcBorders>
          </w:tcPr>
          <w:p w14:paraId="5182F197" w14:textId="77777777" w:rsidR="00234AAB" w:rsidRPr="0087149C" w:rsidRDefault="00234AAB" w:rsidP="00A5688C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ublic in Attendance:</w:t>
            </w:r>
            <w:r w:rsidR="00B84A16" w:rsidRPr="0087149C">
              <w:rPr>
                <w:rFonts w:ascii="Times New Roman" w:hAnsi="Times New Roman"/>
                <w:b/>
                <w:szCs w:val="24"/>
              </w:rPr>
              <w:t xml:space="preserve">  </w:t>
            </w:r>
            <w:r w:rsidR="00CE16F2" w:rsidRPr="0087149C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028CDF7B" w14:textId="77777777" w:rsidTr="008B7B8A">
        <w:trPr>
          <w:gridAfter w:val="1"/>
          <w:wAfter w:w="18" w:type="dxa"/>
          <w:trHeight w:val="290"/>
        </w:trPr>
        <w:tc>
          <w:tcPr>
            <w:tcW w:w="1152" w:type="dxa"/>
            <w:shd w:val="clear" w:color="auto" w:fill="D9D9D9"/>
            <w:vAlign w:val="center"/>
          </w:tcPr>
          <w:p w14:paraId="60BDFA98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306" w:type="dxa"/>
            <w:gridSpan w:val="5"/>
            <w:shd w:val="clear" w:color="auto" w:fill="D9D9D9"/>
            <w:vAlign w:val="center"/>
          </w:tcPr>
          <w:p w14:paraId="734393E0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 xml:space="preserve">                                                                                    Subject</w:t>
            </w:r>
          </w:p>
        </w:tc>
      </w:tr>
      <w:tr w:rsidR="00234AAB" w:rsidRPr="0087149C" w14:paraId="0640D9A5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716622C2" w14:textId="77777777" w:rsidR="00234AAB" w:rsidRPr="0087149C" w:rsidRDefault="00234AAB" w:rsidP="00CF4C86">
            <w:pPr>
              <w:jc w:val="center"/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 xml:space="preserve">1. </w:t>
            </w:r>
          </w:p>
        </w:tc>
        <w:tc>
          <w:tcPr>
            <w:tcW w:w="9306" w:type="dxa"/>
            <w:gridSpan w:val="5"/>
          </w:tcPr>
          <w:p w14:paraId="76506BB4" w14:textId="77777777" w:rsidR="00234AAB" w:rsidRPr="0087149C" w:rsidRDefault="00234AAB" w:rsidP="001A04E2">
            <w:pPr>
              <w:rPr>
                <w:rFonts w:ascii="Times New Roman" w:hAnsi="Times New Roman"/>
                <w:b/>
                <w:szCs w:val="24"/>
              </w:rPr>
            </w:pPr>
            <w:r w:rsidRPr="00575F8A">
              <w:rPr>
                <w:rFonts w:ascii="Times New Roman" w:hAnsi="Times New Roman"/>
                <w:b/>
                <w:szCs w:val="24"/>
              </w:rPr>
              <w:t>Roll Call</w:t>
            </w:r>
            <w:r w:rsidR="00DE5D5F" w:rsidRPr="0087149C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4973B5" w:rsidRPr="0087149C" w14:paraId="6063034C" w14:textId="77777777" w:rsidTr="007C1FE8">
        <w:trPr>
          <w:gridAfter w:val="1"/>
          <w:wAfter w:w="18" w:type="dxa"/>
          <w:trHeight w:val="680"/>
        </w:trPr>
        <w:tc>
          <w:tcPr>
            <w:tcW w:w="1152" w:type="dxa"/>
          </w:tcPr>
          <w:p w14:paraId="00EA4F29" w14:textId="77777777" w:rsidR="004973B5" w:rsidRPr="0087149C" w:rsidRDefault="00987239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4973B5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612D7540" w14:textId="77777777" w:rsidR="004973B5" w:rsidRDefault="002B4095" w:rsidP="004973B5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ublic Hearing</w:t>
            </w:r>
            <w:r w:rsidR="004973B5">
              <w:rPr>
                <w:rFonts w:ascii="Times New Roman" w:hAnsi="Times New Roman"/>
                <w:b/>
                <w:szCs w:val="24"/>
              </w:rPr>
              <w:t>:</w:t>
            </w:r>
          </w:p>
          <w:p w14:paraId="37EB7E8F" w14:textId="351BEC96" w:rsidR="001050B2" w:rsidRPr="001050B2" w:rsidRDefault="001050B2" w:rsidP="007C1FE8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2B4095" w:rsidRPr="0087149C" w14:paraId="6D6FEB6E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6BE7FC46" w14:textId="3844C3EF" w:rsidR="002B4095" w:rsidRDefault="002B4095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306" w:type="dxa"/>
            <w:gridSpan w:val="5"/>
          </w:tcPr>
          <w:p w14:paraId="68CE2913" w14:textId="3EB81F79" w:rsidR="002B4095" w:rsidRDefault="00524339" w:rsidP="001050B2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High School Collaborative</w:t>
            </w:r>
            <w:r w:rsidR="002B4095">
              <w:rPr>
                <w:rFonts w:ascii="Times New Roman" w:hAnsi="Times New Roman"/>
                <w:b/>
                <w:szCs w:val="24"/>
              </w:rPr>
              <w:t>:</w:t>
            </w:r>
          </w:p>
          <w:p w14:paraId="3DC5EF08" w14:textId="58EBCAC1" w:rsidR="007C1FE8" w:rsidRPr="001050B2" w:rsidRDefault="007C1FE8" w:rsidP="001050B2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210EC0" w:rsidRPr="0087149C" w14:paraId="75BB2503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258302B1" w14:textId="32316DB7" w:rsidR="00210EC0" w:rsidRDefault="00341070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2E0AF73A" w14:textId="322334A9" w:rsidR="00210EC0" w:rsidRPr="001050B2" w:rsidRDefault="00210EC0" w:rsidP="001050B2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Other Business:</w:t>
            </w:r>
          </w:p>
        </w:tc>
      </w:tr>
      <w:tr w:rsidR="00210EC0" w:rsidRPr="0087149C" w14:paraId="35687F75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48F86AA0" w14:textId="257FC32F" w:rsidR="00210EC0" w:rsidRDefault="00341070" w:rsidP="002D79D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06E249B3" w14:textId="77777777" w:rsidR="00210EC0" w:rsidRDefault="00210EC0" w:rsidP="00302156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s:</w:t>
            </w:r>
          </w:p>
          <w:p w14:paraId="7D1F50B7" w14:textId="21C59BE2" w:rsidR="00210EC0" w:rsidRPr="000A44EB" w:rsidRDefault="00210EC0" w:rsidP="000A44E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Colebrook School Board Meeting:  Tuesday, </w:t>
            </w:r>
            <w:r w:rsidR="000A44EB">
              <w:rPr>
                <w:rFonts w:ascii="Times New Roman" w:hAnsi="Times New Roman"/>
                <w:bCs/>
                <w:szCs w:val="24"/>
              </w:rPr>
              <w:t>September 6</w:t>
            </w:r>
            <w:r>
              <w:rPr>
                <w:rFonts w:ascii="Times New Roman" w:hAnsi="Times New Roman"/>
                <w:bCs/>
                <w:szCs w:val="24"/>
              </w:rPr>
              <w:t>, 2022 @ 6:00 pm – CAES library</w:t>
            </w:r>
          </w:p>
        </w:tc>
      </w:tr>
      <w:tr w:rsidR="00210EC0" w:rsidRPr="0087149C" w14:paraId="2F61928E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74E4FA84" w14:textId="5C909D27" w:rsidR="00210EC0" w:rsidRDefault="00341070" w:rsidP="002D79D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0F6BA33A" w14:textId="54DDA272" w:rsidR="00210EC0" w:rsidRDefault="00210EC0" w:rsidP="00302156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:</w:t>
            </w:r>
          </w:p>
        </w:tc>
      </w:tr>
    </w:tbl>
    <w:p w14:paraId="4F100F7C" w14:textId="77777777" w:rsidR="00BD5B52" w:rsidRDefault="00BD5B52"/>
    <w:p w14:paraId="362EE8B5" w14:textId="77777777" w:rsidR="004973B5" w:rsidRDefault="004973B5"/>
    <w:p w14:paraId="40A2275E" w14:textId="77777777" w:rsidR="00F71911" w:rsidRPr="0087149C" w:rsidRDefault="00F71911">
      <w:pPr>
        <w:rPr>
          <w:rFonts w:ascii="Times New Roman" w:hAnsi="Times New Roman"/>
          <w:szCs w:val="24"/>
        </w:rPr>
      </w:pPr>
    </w:p>
    <w:p w14:paraId="03CA7F7D" w14:textId="77777777" w:rsidR="00CC62D0" w:rsidRPr="0087149C" w:rsidRDefault="00CC62D0" w:rsidP="00CC62D0">
      <w:pPr>
        <w:rPr>
          <w:rFonts w:ascii="Times New Roman" w:hAnsi="Times New Roman"/>
          <w:szCs w:val="24"/>
        </w:rPr>
      </w:pPr>
    </w:p>
    <w:sectPr w:rsidR="00CC62D0" w:rsidRPr="0087149C" w:rsidSect="00805ADE">
      <w:footerReference w:type="default" r:id="rId8"/>
      <w:pgSz w:w="12240" w:h="15840" w:code="1"/>
      <w:pgMar w:top="720" w:right="720" w:bottom="720" w:left="864" w:header="72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36485" w14:textId="77777777" w:rsidR="003D2BE8" w:rsidRDefault="003D2BE8">
      <w:r>
        <w:separator/>
      </w:r>
    </w:p>
  </w:endnote>
  <w:endnote w:type="continuationSeparator" w:id="0">
    <w:p w14:paraId="70C68A0E" w14:textId="77777777" w:rsidR="003D2BE8" w:rsidRDefault="003D2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9080" w14:textId="77777777" w:rsidR="00927322" w:rsidRPr="00BD5B52" w:rsidRDefault="0092732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9DE1C" w14:textId="77777777" w:rsidR="003D2BE8" w:rsidRDefault="003D2BE8">
      <w:r>
        <w:separator/>
      </w:r>
    </w:p>
  </w:footnote>
  <w:footnote w:type="continuationSeparator" w:id="0">
    <w:p w14:paraId="693E0789" w14:textId="77777777" w:rsidR="003D2BE8" w:rsidRDefault="003D2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EEA"/>
    <w:multiLevelType w:val="hybridMultilevel"/>
    <w:tmpl w:val="479A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519E8"/>
    <w:multiLevelType w:val="hybridMultilevel"/>
    <w:tmpl w:val="426C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3769B"/>
    <w:multiLevelType w:val="hybridMultilevel"/>
    <w:tmpl w:val="D298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F379D"/>
    <w:multiLevelType w:val="hybridMultilevel"/>
    <w:tmpl w:val="76644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E2062"/>
    <w:multiLevelType w:val="hybridMultilevel"/>
    <w:tmpl w:val="11C29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42072"/>
    <w:multiLevelType w:val="hybridMultilevel"/>
    <w:tmpl w:val="DBA8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557A05"/>
    <w:multiLevelType w:val="hybridMultilevel"/>
    <w:tmpl w:val="A378E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147C81"/>
    <w:multiLevelType w:val="hybridMultilevel"/>
    <w:tmpl w:val="6F4C52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C70726"/>
    <w:multiLevelType w:val="hybridMultilevel"/>
    <w:tmpl w:val="E360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4477">
    <w:abstractNumId w:val="6"/>
  </w:num>
  <w:num w:numId="2" w16cid:durableId="943925883">
    <w:abstractNumId w:val="5"/>
  </w:num>
  <w:num w:numId="3" w16cid:durableId="69036919">
    <w:abstractNumId w:val="8"/>
  </w:num>
  <w:num w:numId="4" w16cid:durableId="1872105163">
    <w:abstractNumId w:val="1"/>
  </w:num>
  <w:num w:numId="5" w16cid:durableId="823006008">
    <w:abstractNumId w:val="2"/>
  </w:num>
  <w:num w:numId="6" w16cid:durableId="652442021">
    <w:abstractNumId w:val="3"/>
  </w:num>
  <w:num w:numId="7" w16cid:durableId="1932816605">
    <w:abstractNumId w:val="4"/>
  </w:num>
  <w:num w:numId="8" w16cid:durableId="1394621573">
    <w:abstractNumId w:val="0"/>
  </w:num>
  <w:num w:numId="9" w16cid:durableId="336158161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c0MTY2tzQzsjRV0lEKTi0uzszPAykwM60FAPgq8DQtAAAA"/>
  </w:docVars>
  <w:rsids>
    <w:rsidRoot w:val="00972BF6"/>
    <w:rsid w:val="00006F09"/>
    <w:rsid w:val="00011988"/>
    <w:rsid w:val="00015FA5"/>
    <w:rsid w:val="00017052"/>
    <w:rsid w:val="00021490"/>
    <w:rsid w:val="00023B5D"/>
    <w:rsid w:val="00023D86"/>
    <w:rsid w:val="00024C59"/>
    <w:rsid w:val="000252C9"/>
    <w:rsid w:val="0003085A"/>
    <w:rsid w:val="00030984"/>
    <w:rsid w:val="00030ECB"/>
    <w:rsid w:val="00033E2E"/>
    <w:rsid w:val="00034B67"/>
    <w:rsid w:val="00035EF3"/>
    <w:rsid w:val="0003677F"/>
    <w:rsid w:val="00040B6E"/>
    <w:rsid w:val="0004175B"/>
    <w:rsid w:val="00042A5D"/>
    <w:rsid w:val="00046FB3"/>
    <w:rsid w:val="00047347"/>
    <w:rsid w:val="000521E0"/>
    <w:rsid w:val="000526E5"/>
    <w:rsid w:val="000539AB"/>
    <w:rsid w:val="00057381"/>
    <w:rsid w:val="0006046C"/>
    <w:rsid w:val="0006138E"/>
    <w:rsid w:val="00064E2D"/>
    <w:rsid w:val="00065913"/>
    <w:rsid w:val="00066A3E"/>
    <w:rsid w:val="000676C8"/>
    <w:rsid w:val="00072C2D"/>
    <w:rsid w:val="00073032"/>
    <w:rsid w:val="00073B44"/>
    <w:rsid w:val="000744FC"/>
    <w:rsid w:val="00074AD7"/>
    <w:rsid w:val="000768AB"/>
    <w:rsid w:val="00077390"/>
    <w:rsid w:val="0008117E"/>
    <w:rsid w:val="000815C9"/>
    <w:rsid w:val="00082ED6"/>
    <w:rsid w:val="000832EC"/>
    <w:rsid w:val="0009086A"/>
    <w:rsid w:val="00092005"/>
    <w:rsid w:val="00094A9E"/>
    <w:rsid w:val="000967C9"/>
    <w:rsid w:val="000A2879"/>
    <w:rsid w:val="000A3013"/>
    <w:rsid w:val="000A376A"/>
    <w:rsid w:val="000A44EB"/>
    <w:rsid w:val="000A6D23"/>
    <w:rsid w:val="000B18F6"/>
    <w:rsid w:val="000B1A2A"/>
    <w:rsid w:val="000B1FE4"/>
    <w:rsid w:val="000B2671"/>
    <w:rsid w:val="000B3406"/>
    <w:rsid w:val="000B3623"/>
    <w:rsid w:val="000B5B1F"/>
    <w:rsid w:val="000C0D26"/>
    <w:rsid w:val="000C254D"/>
    <w:rsid w:val="000C540B"/>
    <w:rsid w:val="000C7120"/>
    <w:rsid w:val="000C75BE"/>
    <w:rsid w:val="000D0171"/>
    <w:rsid w:val="000D1D0E"/>
    <w:rsid w:val="000D265A"/>
    <w:rsid w:val="000D5C19"/>
    <w:rsid w:val="000D5CA4"/>
    <w:rsid w:val="000D778F"/>
    <w:rsid w:val="000E2F2B"/>
    <w:rsid w:val="000E535F"/>
    <w:rsid w:val="000E5FFC"/>
    <w:rsid w:val="000F00E7"/>
    <w:rsid w:val="000F6B72"/>
    <w:rsid w:val="000F7612"/>
    <w:rsid w:val="000F7A6A"/>
    <w:rsid w:val="001050B2"/>
    <w:rsid w:val="00106382"/>
    <w:rsid w:val="0011030E"/>
    <w:rsid w:val="0011194A"/>
    <w:rsid w:val="001127EB"/>
    <w:rsid w:val="00112D10"/>
    <w:rsid w:val="001155F7"/>
    <w:rsid w:val="0011576B"/>
    <w:rsid w:val="00117330"/>
    <w:rsid w:val="00117A33"/>
    <w:rsid w:val="00121FEA"/>
    <w:rsid w:val="00124362"/>
    <w:rsid w:val="0012546E"/>
    <w:rsid w:val="00127240"/>
    <w:rsid w:val="0013035A"/>
    <w:rsid w:val="0013049A"/>
    <w:rsid w:val="001310AC"/>
    <w:rsid w:val="00136C9A"/>
    <w:rsid w:val="0014383B"/>
    <w:rsid w:val="00143885"/>
    <w:rsid w:val="00146F62"/>
    <w:rsid w:val="00150CE4"/>
    <w:rsid w:val="00151726"/>
    <w:rsid w:val="00153F1E"/>
    <w:rsid w:val="00154FB9"/>
    <w:rsid w:val="00155037"/>
    <w:rsid w:val="001571D6"/>
    <w:rsid w:val="001575FC"/>
    <w:rsid w:val="00161A1B"/>
    <w:rsid w:val="001621A1"/>
    <w:rsid w:val="00162979"/>
    <w:rsid w:val="001654F4"/>
    <w:rsid w:val="00170D71"/>
    <w:rsid w:val="001713BB"/>
    <w:rsid w:val="00171510"/>
    <w:rsid w:val="001737F7"/>
    <w:rsid w:val="001741BD"/>
    <w:rsid w:val="001768D2"/>
    <w:rsid w:val="00177C1B"/>
    <w:rsid w:val="00182DDD"/>
    <w:rsid w:val="0018327C"/>
    <w:rsid w:val="00184E07"/>
    <w:rsid w:val="001873C2"/>
    <w:rsid w:val="00191FE3"/>
    <w:rsid w:val="0019432D"/>
    <w:rsid w:val="001A04E2"/>
    <w:rsid w:val="001A3DDF"/>
    <w:rsid w:val="001A42DA"/>
    <w:rsid w:val="001B0B0E"/>
    <w:rsid w:val="001B2A46"/>
    <w:rsid w:val="001B2D0D"/>
    <w:rsid w:val="001B3B62"/>
    <w:rsid w:val="001B3FFB"/>
    <w:rsid w:val="001B44DA"/>
    <w:rsid w:val="001B6BB2"/>
    <w:rsid w:val="001B6EF5"/>
    <w:rsid w:val="001C0245"/>
    <w:rsid w:val="001C0845"/>
    <w:rsid w:val="001C0C11"/>
    <w:rsid w:val="001C459D"/>
    <w:rsid w:val="001C53D1"/>
    <w:rsid w:val="001C56F9"/>
    <w:rsid w:val="001C5DDD"/>
    <w:rsid w:val="001D4A2E"/>
    <w:rsid w:val="001E0FFA"/>
    <w:rsid w:val="001E2585"/>
    <w:rsid w:val="001E6923"/>
    <w:rsid w:val="001E7264"/>
    <w:rsid w:val="001E7B09"/>
    <w:rsid w:val="001F0097"/>
    <w:rsid w:val="001F0296"/>
    <w:rsid w:val="001F3FBC"/>
    <w:rsid w:val="001F4032"/>
    <w:rsid w:val="002001AE"/>
    <w:rsid w:val="00201707"/>
    <w:rsid w:val="00201827"/>
    <w:rsid w:val="00201E4D"/>
    <w:rsid w:val="00207189"/>
    <w:rsid w:val="0020785A"/>
    <w:rsid w:val="00210EC0"/>
    <w:rsid w:val="002132F3"/>
    <w:rsid w:val="0021596C"/>
    <w:rsid w:val="00217611"/>
    <w:rsid w:val="00220432"/>
    <w:rsid w:val="0022284E"/>
    <w:rsid w:val="002259F7"/>
    <w:rsid w:val="00225E5D"/>
    <w:rsid w:val="00227973"/>
    <w:rsid w:val="00230686"/>
    <w:rsid w:val="00232569"/>
    <w:rsid w:val="00234AAB"/>
    <w:rsid w:val="0023595F"/>
    <w:rsid w:val="002359EA"/>
    <w:rsid w:val="00236C3A"/>
    <w:rsid w:val="002401F8"/>
    <w:rsid w:val="002428AA"/>
    <w:rsid w:val="00243108"/>
    <w:rsid w:val="00244349"/>
    <w:rsid w:val="00244A6F"/>
    <w:rsid w:val="0024537D"/>
    <w:rsid w:val="00245BF0"/>
    <w:rsid w:val="00250F05"/>
    <w:rsid w:val="00251D2C"/>
    <w:rsid w:val="002557B7"/>
    <w:rsid w:val="00261924"/>
    <w:rsid w:val="002658BC"/>
    <w:rsid w:val="00273DED"/>
    <w:rsid w:val="00273FF5"/>
    <w:rsid w:val="002760BA"/>
    <w:rsid w:val="0027655B"/>
    <w:rsid w:val="002773EE"/>
    <w:rsid w:val="00277731"/>
    <w:rsid w:val="00280A0D"/>
    <w:rsid w:val="00280CBC"/>
    <w:rsid w:val="00281DDA"/>
    <w:rsid w:val="00283676"/>
    <w:rsid w:val="00283945"/>
    <w:rsid w:val="0029371B"/>
    <w:rsid w:val="00293AED"/>
    <w:rsid w:val="002944A5"/>
    <w:rsid w:val="002947BB"/>
    <w:rsid w:val="002960A8"/>
    <w:rsid w:val="00297214"/>
    <w:rsid w:val="002A1593"/>
    <w:rsid w:val="002A19FD"/>
    <w:rsid w:val="002A20E0"/>
    <w:rsid w:val="002A22AE"/>
    <w:rsid w:val="002A24F4"/>
    <w:rsid w:val="002A2C4B"/>
    <w:rsid w:val="002A38F7"/>
    <w:rsid w:val="002A629C"/>
    <w:rsid w:val="002A67C8"/>
    <w:rsid w:val="002B0DB5"/>
    <w:rsid w:val="002B0FDC"/>
    <w:rsid w:val="002B308F"/>
    <w:rsid w:val="002B3B58"/>
    <w:rsid w:val="002B4095"/>
    <w:rsid w:val="002B5B34"/>
    <w:rsid w:val="002B7DB9"/>
    <w:rsid w:val="002C00E5"/>
    <w:rsid w:val="002C0D17"/>
    <w:rsid w:val="002C33F5"/>
    <w:rsid w:val="002C47EE"/>
    <w:rsid w:val="002C4AF4"/>
    <w:rsid w:val="002D09E7"/>
    <w:rsid w:val="002D12A6"/>
    <w:rsid w:val="002D1CCB"/>
    <w:rsid w:val="002D2426"/>
    <w:rsid w:val="002D6C8A"/>
    <w:rsid w:val="002D6CC6"/>
    <w:rsid w:val="002D6D61"/>
    <w:rsid w:val="002D79DA"/>
    <w:rsid w:val="002E0400"/>
    <w:rsid w:val="002E3292"/>
    <w:rsid w:val="002F051E"/>
    <w:rsid w:val="002F3C4B"/>
    <w:rsid w:val="002F5472"/>
    <w:rsid w:val="002F61B9"/>
    <w:rsid w:val="00300716"/>
    <w:rsid w:val="00301364"/>
    <w:rsid w:val="00302156"/>
    <w:rsid w:val="00302444"/>
    <w:rsid w:val="00302BBA"/>
    <w:rsid w:val="00304CCC"/>
    <w:rsid w:val="003117C2"/>
    <w:rsid w:val="00311D0C"/>
    <w:rsid w:val="00312B33"/>
    <w:rsid w:val="003132C5"/>
    <w:rsid w:val="00315680"/>
    <w:rsid w:val="0031649B"/>
    <w:rsid w:val="00316C01"/>
    <w:rsid w:val="0032281B"/>
    <w:rsid w:val="00322FD9"/>
    <w:rsid w:val="003261E9"/>
    <w:rsid w:val="0032672A"/>
    <w:rsid w:val="0032711B"/>
    <w:rsid w:val="00327322"/>
    <w:rsid w:val="00330370"/>
    <w:rsid w:val="003344EF"/>
    <w:rsid w:val="00334778"/>
    <w:rsid w:val="003367EC"/>
    <w:rsid w:val="00341070"/>
    <w:rsid w:val="00342E19"/>
    <w:rsid w:val="00343568"/>
    <w:rsid w:val="00347E40"/>
    <w:rsid w:val="003534A1"/>
    <w:rsid w:val="00353ED5"/>
    <w:rsid w:val="0035585B"/>
    <w:rsid w:val="00361A45"/>
    <w:rsid w:val="00365EFB"/>
    <w:rsid w:val="00366A87"/>
    <w:rsid w:val="00371079"/>
    <w:rsid w:val="00371A42"/>
    <w:rsid w:val="0037241D"/>
    <w:rsid w:val="00375E98"/>
    <w:rsid w:val="00376133"/>
    <w:rsid w:val="00382130"/>
    <w:rsid w:val="00384812"/>
    <w:rsid w:val="003917CE"/>
    <w:rsid w:val="00392375"/>
    <w:rsid w:val="00393209"/>
    <w:rsid w:val="003946DE"/>
    <w:rsid w:val="0039603B"/>
    <w:rsid w:val="00396D5F"/>
    <w:rsid w:val="00396D9D"/>
    <w:rsid w:val="00397563"/>
    <w:rsid w:val="00397F22"/>
    <w:rsid w:val="003A05DE"/>
    <w:rsid w:val="003A0D78"/>
    <w:rsid w:val="003A178B"/>
    <w:rsid w:val="003A3234"/>
    <w:rsid w:val="003A3F65"/>
    <w:rsid w:val="003A4836"/>
    <w:rsid w:val="003A6014"/>
    <w:rsid w:val="003A6F88"/>
    <w:rsid w:val="003A7BA8"/>
    <w:rsid w:val="003A7D9B"/>
    <w:rsid w:val="003A7F9B"/>
    <w:rsid w:val="003B576D"/>
    <w:rsid w:val="003B7FA9"/>
    <w:rsid w:val="003C0951"/>
    <w:rsid w:val="003C1602"/>
    <w:rsid w:val="003C1DCE"/>
    <w:rsid w:val="003C2A87"/>
    <w:rsid w:val="003C5320"/>
    <w:rsid w:val="003C5817"/>
    <w:rsid w:val="003C7B00"/>
    <w:rsid w:val="003D21D8"/>
    <w:rsid w:val="003D2BE8"/>
    <w:rsid w:val="003D36D2"/>
    <w:rsid w:val="003D5840"/>
    <w:rsid w:val="003D58B2"/>
    <w:rsid w:val="003D6C27"/>
    <w:rsid w:val="003E0FF1"/>
    <w:rsid w:val="003E364A"/>
    <w:rsid w:val="003E773F"/>
    <w:rsid w:val="003F3245"/>
    <w:rsid w:val="003F32D6"/>
    <w:rsid w:val="003F343C"/>
    <w:rsid w:val="003F433D"/>
    <w:rsid w:val="003F543B"/>
    <w:rsid w:val="00400181"/>
    <w:rsid w:val="00402918"/>
    <w:rsid w:val="004038FA"/>
    <w:rsid w:val="00404010"/>
    <w:rsid w:val="0040454E"/>
    <w:rsid w:val="0040515E"/>
    <w:rsid w:val="00406218"/>
    <w:rsid w:val="004062DC"/>
    <w:rsid w:val="00412E41"/>
    <w:rsid w:val="004136C0"/>
    <w:rsid w:val="00415CA3"/>
    <w:rsid w:val="00417484"/>
    <w:rsid w:val="004253FC"/>
    <w:rsid w:val="00425B5E"/>
    <w:rsid w:val="00426441"/>
    <w:rsid w:val="004264B4"/>
    <w:rsid w:val="00427FF8"/>
    <w:rsid w:val="00431623"/>
    <w:rsid w:val="00433AE7"/>
    <w:rsid w:val="00436DD2"/>
    <w:rsid w:val="00437515"/>
    <w:rsid w:val="00443887"/>
    <w:rsid w:val="004439C1"/>
    <w:rsid w:val="00444489"/>
    <w:rsid w:val="0044460D"/>
    <w:rsid w:val="00444D0F"/>
    <w:rsid w:val="00445BBC"/>
    <w:rsid w:val="004463EF"/>
    <w:rsid w:val="0045597E"/>
    <w:rsid w:val="00460D8B"/>
    <w:rsid w:val="00464E65"/>
    <w:rsid w:val="00464FA1"/>
    <w:rsid w:val="00465886"/>
    <w:rsid w:val="00467E39"/>
    <w:rsid w:val="00472DA4"/>
    <w:rsid w:val="0047333F"/>
    <w:rsid w:val="00473A7C"/>
    <w:rsid w:val="00475640"/>
    <w:rsid w:val="00476888"/>
    <w:rsid w:val="004822B9"/>
    <w:rsid w:val="004822FC"/>
    <w:rsid w:val="004834A3"/>
    <w:rsid w:val="00484E12"/>
    <w:rsid w:val="004867CC"/>
    <w:rsid w:val="0049016E"/>
    <w:rsid w:val="00491051"/>
    <w:rsid w:val="004914CC"/>
    <w:rsid w:val="00494667"/>
    <w:rsid w:val="004959C3"/>
    <w:rsid w:val="0049628B"/>
    <w:rsid w:val="004973B5"/>
    <w:rsid w:val="00497DB5"/>
    <w:rsid w:val="004A30E2"/>
    <w:rsid w:val="004A47AF"/>
    <w:rsid w:val="004B2644"/>
    <w:rsid w:val="004B4B56"/>
    <w:rsid w:val="004B555A"/>
    <w:rsid w:val="004B5CCA"/>
    <w:rsid w:val="004B694E"/>
    <w:rsid w:val="004C06C1"/>
    <w:rsid w:val="004C20AE"/>
    <w:rsid w:val="004C293B"/>
    <w:rsid w:val="004C67AA"/>
    <w:rsid w:val="004D10C2"/>
    <w:rsid w:val="004D391E"/>
    <w:rsid w:val="004D3F3E"/>
    <w:rsid w:val="004D5E0F"/>
    <w:rsid w:val="004E07C4"/>
    <w:rsid w:val="004E1838"/>
    <w:rsid w:val="004E40C4"/>
    <w:rsid w:val="004E4780"/>
    <w:rsid w:val="004F1C78"/>
    <w:rsid w:val="004F2A48"/>
    <w:rsid w:val="004F2BBA"/>
    <w:rsid w:val="004F41BA"/>
    <w:rsid w:val="004F56C7"/>
    <w:rsid w:val="004F74C0"/>
    <w:rsid w:val="00504423"/>
    <w:rsid w:val="00504E1F"/>
    <w:rsid w:val="00505FA7"/>
    <w:rsid w:val="00510C3A"/>
    <w:rsid w:val="00511392"/>
    <w:rsid w:val="00513598"/>
    <w:rsid w:val="005136AF"/>
    <w:rsid w:val="005149E7"/>
    <w:rsid w:val="00514BD6"/>
    <w:rsid w:val="00515774"/>
    <w:rsid w:val="00515A3D"/>
    <w:rsid w:val="005160AD"/>
    <w:rsid w:val="00521C6D"/>
    <w:rsid w:val="00524339"/>
    <w:rsid w:val="00527C81"/>
    <w:rsid w:val="00527CFD"/>
    <w:rsid w:val="00532B03"/>
    <w:rsid w:val="005330D6"/>
    <w:rsid w:val="005354C5"/>
    <w:rsid w:val="00540377"/>
    <w:rsid w:val="005417B0"/>
    <w:rsid w:val="005430E2"/>
    <w:rsid w:val="00543E65"/>
    <w:rsid w:val="00551FFE"/>
    <w:rsid w:val="005527C4"/>
    <w:rsid w:val="00552843"/>
    <w:rsid w:val="00553D60"/>
    <w:rsid w:val="005560B8"/>
    <w:rsid w:val="0055678B"/>
    <w:rsid w:val="00557B75"/>
    <w:rsid w:val="00562EED"/>
    <w:rsid w:val="005630B5"/>
    <w:rsid w:val="00566175"/>
    <w:rsid w:val="0057355D"/>
    <w:rsid w:val="005749FD"/>
    <w:rsid w:val="00575197"/>
    <w:rsid w:val="00575F8A"/>
    <w:rsid w:val="0058120D"/>
    <w:rsid w:val="0058170A"/>
    <w:rsid w:val="005877F8"/>
    <w:rsid w:val="00592086"/>
    <w:rsid w:val="00592FD5"/>
    <w:rsid w:val="00594908"/>
    <w:rsid w:val="00595F2C"/>
    <w:rsid w:val="005973F7"/>
    <w:rsid w:val="005A1501"/>
    <w:rsid w:val="005A207D"/>
    <w:rsid w:val="005A269A"/>
    <w:rsid w:val="005A55F1"/>
    <w:rsid w:val="005A661E"/>
    <w:rsid w:val="005A6D6C"/>
    <w:rsid w:val="005B0BEA"/>
    <w:rsid w:val="005B0D00"/>
    <w:rsid w:val="005B17B8"/>
    <w:rsid w:val="005B18EE"/>
    <w:rsid w:val="005B5CF6"/>
    <w:rsid w:val="005B69C8"/>
    <w:rsid w:val="005B6BC1"/>
    <w:rsid w:val="005B7D68"/>
    <w:rsid w:val="005C1006"/>
    <w:rsid w:val="005C1702"/>
    <w:rsid w:val="005C3DED"/>
    <w:rsid w:val="005C546E"/>
    <w:rsid w:val="005D05E2"/>
    <w:rsid w:val="005D0D30"/>
    <w:rsid w:val="005D377D"/>
    <w:rsid w:val="005D4CDF"/>
    <w:rsid w:val="005D4FC8"/>
    <w:rsid w:val="005D53C6"/>
    <w:rsid w:val="005D771C"/>
    <w:rsid w:val="005E0812"/>
    <w:rsid w:val="005E271D"/>
    <w:rsid w:val="005E3516"/>
    <w:rsid w:val="005E3B70"/>
    <w:rsid w:val="005E5103"/>
    <w:rsid w:val="005E5FBF"/>
    <w:rsid w:val="005E6EDC"/>
    <w:rsid w:val="005F101F"/>
    <w:rsid w:val="00601330"/>
    <w:rsid w:val="0060669B"/>
    <w:rsid w:val="0061145F"/>
    <w:rsid w:val="00611CD2"/>
    <w:rsid w:val="00611E12"/>
    <w:rsid w:val="00612572"/>
    <w:rsid w:val="00614760"/>
    <w:rsid w:val="00615328"/>
    <w:rsid w:val="0061595F"/>
    <w:rsid w:val="00622968"/>
    <w:rsid w:val="00631CFB"/>
    <w:rsid w:val="00634A35"/>
    <w:rsid w:val="00636B39"/>
    <w:rsid w:val="00641841"/>
    <w:rsid w:val="00642251"/>
    <w:rsid w:val="00644CA7"/>
    <w:rsid w:val="00644DF7"/>
    <w:rsid w:val="00647335"/>
    <w:rsid w:val="00647962"/>
    <w:rsid w:val="00666368"/>
    <w:rsid w:val="0066720A"/>
    <w:rsid w:val="00670E5B"/>
    <w:rsid w:val="0067146F"/>
    <w:rsid w:val="006752C7"/>
    <w:rsid w:val="00676481"/>
    <w:rsid w:val="00680BE3"/>
    <w:rsid w:val="00680F50"/>
    <w:rsid w:val="00682B58"/>
    <w:rsid w:val="00683DB9"/>
    <w:rsid w:val="00687A59"/>
    <w:rsid w:val="006915F8"/>
    <w:rsid w:val="00692297"/>
    <w:rsid w:val="00692813"/>
    <w:rsid w:val="006A03ED"/>
    <w:rsid w:val="006A2642"/>
    <w:rsid w:val="006A2EB4"/>
    <w:rsid w:val="006A38EA"/>
    <w:rsid w:val="006A3BAA"/>
    <w:rsid w:val="006A3CC5"/>
    <w:rsid w:val="006A42B4"/>
    <w:rsid w:val="006A6143"/>
    <w:rsid w:val="006A6E24"/>
    <w:rsid w:val="006A7E1B"/>
    <w:rsid w:val="006A7EFD"/>
    <w:rsid w:val="006B0110"/>
    <w:rsid w:val="006B1D3F"/>
    <w:rsid w:val="006B1F4A"/>
    <w:rsid w:val="006B2A81"/>
    <w:rsid w:val="006B42BD"/>
    <w:rsid w:val="006B52DF"/>
    <w:rsid w:val="006B6C36"/>
    <w:rsid w:val="006B70C1"/>
    <w:rsid w:val="006B7C1A"/>
    <w:rsid w:val="006C10C5"/>
    <w:rsid w:val="006C1C28"/>
    <w:rsid w:val="006C4927"/>
    <w:rsid w:val="006C4AF8"/>
    <w:rsid w:val="006C6850"/>
    <w:rsid w:val="006C71E1"/>
    <w:rsid w:val="006C7F03"/>
    <w:rsid w:val="006D67C2"/>
    <w:rsid w:val="006E0F1F"/>
    <w:rsid w:val="006E2F8A"/>
    <w:rsid w:val="006E6C97"/>
    <w:rsid w:val="006E7C69"/>
    <w:rsid w:val="006F0F0E"/>
    <w:rsid w:val="006F4103"/>
    <w:rsid w:val="006F4E42"/>
    <w:rsid w:val="006F5DDD"/>
    <w:rsid w:val="006F64AB"/>
    <w:rsid w:val="00702A83"/>
    <w:rsid w:val="00703CCC"/>
    <w:rsid w:val="00707859"/>
    <w:rsid w:val="0071587B"/>
    <w:rsid w:val="007202D1"/>
    <w:rsid w:val="00721090"/>
    <w:rsid w:val="00721833"/>
    <w:rsid w:val="007267DC"/>
    <w:rsid w:val="007270DD"/>
    <w:rsid w:val="00727104"/>
    <w:rsid w:val="00727499"/>
    <w:rsid w:val="0072782B"/>
    <w:rsid w:val="00727BFA"/>
    <w:rsid w:val="00731F5C"/>
    <w:rsid w:val="00732FA9"/>
    <w:rsid w:val="00733DF4"/>
    <w:rsid w:val="00734D8B"/>
    <w:rsid w:val="00736A8A"/>
    <w:rsid w:val="00737BFA"/>
    <w:rsid w:val="00740179"/>
    <w:rsid w:val="00740A01"/>
    <w:rsid w:val="00740BF7"/>
    <w:rsid w:val="00742E55"/>
    <w:rsid w:val="0074378F"/>
    <w:rsid w:val="00743AF8"/>
    <w:rsid w:val="00747F8B"/>
    <w:rsid w:val="00751753"/>
    <w:rsid w:val="00752369"/>
    <w:rsid w:val="0075335B"/>
    <w:rsid w:val="00753467"/>
    <w:rsid w:val="00756DC9"/>
    <w:rsid w:val="00767CE3"/>
    <w:rsid w:val="00776108"/>
    <w:rsid w:val="00776232"/>
    <w:rsid w:val="007775C3"/>
    <w:rsid w:val="00781561"/>
    <w:rsid w:val="00781750"/>
    <w:rsid w:val="0078347F"/>
    <w:rsid w:val="007840F1"/>
    <w:rsid w:val="00784E36"/>
    <w:rsid w:val="00785E5C"/>
    <w:rsid w:val="00797AE0"/>
    <w:rsid w:val="007A40F0"/>
    <w:rsid w:val="007A5C0F"/>
    <w:rsid w:val="007B039B"/>
    <w:rsid w:val="007B0AE2"/>
    <w:rsid w:val="007B2259"/>
    <w:rsid w:val="007B46B4"/>
    <w:rsid w:val="007B7F47"/>
    <w:rsid w:val="007C00C5"/>
    <w:rsid w:val="007C197F"/>
    <w:rsid w:val="007C1FE8"/>
    <w:rsid w:val="007C2673"/>
    <w:rsid w:val="007C2E7E"/>
    <w:rsid w:val="007C2F4D"/>
    <w:rsid w:val="007C2FCD"/>
    <w:rsid w:val="007C51BF"/>
    <w:rsid w:val="007C770D"/>
    <w:rsid w:val="007D2EE2"/>
    <w:rsid w:val="007D6C2F"/>
    <w:rsid w:val="007D6CAF"/>
    <w:rsid w:val="007D7093"/>
    <w:rsid w:val="007E207D"/>
    <w:rsid w:val="007E2166"/>
    <w:rsid w:val="007E2809"/>
    <w:rsid w:val="007E29FA"/>
    <w:rsid w:val="007E2C82"/>
    <w:rsid w:val="007E43F3"/>
    <w:rsid w:val="007E5A57"/>
    <w:rsid w:val="007E5C13"/>
    <w:rsid w:val="007E7F82"/>
    <w:rsid w:val="007F1388"/>
    <w:rsid w:val="007F39E0"/>
    <w:rsid w:val="007F3C64"/>
    <w:rsid w:val="007F6057"/>
    <w:rsid w:val="007F7002"/>
    <w:rsid w:val="008007CF"/>
    <w:rsid w:val="0080597B"/>
    <w:rsid w:val="00805ADE"/>
    <w:rsid w:val="00805C4E"/>
    <w:rsid w:val="008076C6"/>
    <w:rsid w:val="00810E21"/>
    <w:rsid w:val="0081102D"/>
    <w:rsid w:val="0081153F"/>
    <w:rsid w:val="00814E50"/>
    <w:rsid w:val="00815B3D"/>
    <w:rsid w:val="00816ED2"/>
    <w:rsid w:val="00820FDE"/>
    <w:rsid w:val="0082528C"/>
    <w:rsid w:val="0082553D"/>
    <w:rsid w:val="00826171"/>
    <w:rsid w:val="00826844"/>
    <w:rsid w:val="00830E51"/>
    <w:rsid w:val="008326D6"/>
    <w:rsid w:val="00832D9A"/>
    <w:rsid w:val="00835D2E"/>
    <w:rsid w:val="0084760C"/>
    <w:rsid w:val="00852129"/>
    <w:rsid w:val="00853B32"/>
    <w:rsid w:val="00854449"/>
    <w:rsid w:val="00857320"/>
    <w:rsid w:val="00862421"/>
    <w:rsid w:val="00863A8E"/>
    <w:rsid w:val="00865367"/>
    <w:rsid w:val="008656E6"/>
    <w:rsid w:val="008659E4"/>
    <w:rsid w:val="0087005B"/>
    <w:rsid w:val="008712F1"/>
    <w:rsid w:val="0087149C"/>
    <w:rsid w:val="00872917"/>
    <w:rsid w:val="00874238"/>
    <w:rsid w:val="00874CA0"/>
    <w:rsid w:val="00876056"/>
    <w:rsid w:val="00876A76"/>
    <w:rsid w:val="0087782A"/>
    <w:rsid w:val="008802CC"/>
    <w:rsid w:val="008807A6"/>
    <w:rsid w:val="0088155C"/>
    <w:rsid w:val="0088396B"/>
    <w:rsid w:val="00887053"/>
    <w:rsid w:val="00892DCD"/>
    <w:rsid w:val="008962F0"/>
    <w:rsid w:val="00896D63"/>
    <w:rsid w:val="00897F82"/>
    <w:rsid w:val="008A001F"/>
    <w:rsid w:val="008A068D"/>
    <w:rsid w:val="008A3134"/>
    <w:rsid w:val="008A516C"/>
    <w:rsid w:val="008A7046"/>
    <w:rsid w:val="008A7DBE"/>
    <w:rsid w:val="008B374D"/>
    <w:rsid w:val="008B3B25"/>
    <w:rsid w:val="008B48C1"/>
    <w:rsid w:val="008B5B4A"/>
    <w:rsid w:val="008B7B8A"/>
    <w:rsid w:val="008C130C"/>
    <w:rsid w:val="008D412F"/>
    <w:rsid w:val="008D48B5"/>
    <w:rsid w:val="008D4F12"/>
    <w:rsid w:val="008D7493"/>
    <w:rsid w:val="008E0BD9"/>
    <w:rsid w:val="008E1C99"/>
    <w:rsid w:val="008E3E2B"/>
    <w:rsid w:val="008E4857"/>
    <w:rsid w:val="008E5861"/>
    <w:rsid w:val="008E67BF"/>
    <w:rsid w:val="008E76FE"/>
    <w:rsid w:val="008F0625"/>
    <w:rsid w:val="008F1B45"/>
    <w:rsid w:val="008F4999"/>
    <w:rsid w:val="008F4EDE"/>
    <w:rsid w:val="008F6425"/>
    <w:rsid w:val="008F7C96"/>
    <w:rsid w:val="00900CB1"/>
    <w:rsid w:val="00901367"/>
    <w:rsid w:val="009022EB"/>
    <w:rsid w:val="00903A01"/>
    <w:rsid w:val="00905729"/>
    <w:rsid w:val="00905807"/>
    <w:rsid w:val="0090721C"/>
    <w:rsid w:val="00914DBA"/>
    <w:rsid w:val="00915BEE"/>
    <w:rsid w:val="00920C80"/>
    <w:rsid w:val="00921423"/>
    <w:rsid w:val="00921AEB"/>
    <w:rsid w:val="00922845"/>
    <w:rsid w:val="00927322"/>
    <w:rsid w:val="009306D1"/>
    <w:rsid w:val="00930891"/>
    <w:rsid w:val="00931674"/>
    <w:rsid w:val="00934E2E"/>
    <w:rsid w:val="00941DC2"/>
    <w:rsid w:val="009428E2"/>
    <w:rsid w:val="00944229"/>
    <w:rsid w:val="00944379"/>
    <w:rsid w:val="00945154"/>
    <w:rsid w:val="0094627B"/>
    <w:rsid w:val="00946D3B"/>
    <w:rsid w:val="00946FAD"/>
    <w:rsid w:val="009470D7"/>
    <w:rsid w:val="00951488"/>
    <w:rsid w:val="00954FBF"/>
    <w:rsid w:val="009610F7"/>
    <w:rsid w:val="00961503"/>
    <w:rsid w:val="00961F05"/>
    <w:rsid w:val="009632B3"/>
    <w:rsid w:val="009708DA"/>
    <w:rsid w:val="00971C28"/>
    <w:rsid w:val="00972BF6"/>
    <w:rsid w:val="009738F3"/>
    <w:rsid w:val="00974EBF"/>
    <w:rsid w:val="00975890"/>
    <w:rsid w:val="00982547"/>
    <w:rsid w:val="00982827"/>
    <w:rsid w:val="00983238"/>
    <w:rsid w:val="00984D74"/>
    <w:rsid w:val="00987239"/>
    <w:rsid w:val="00991826"/>
    <w:rsid w:val="00994B0C"/>
    <w:rsid w:val="0099618D"/>
    <w:rsid w:val="00997047"/>
    <w:rsid w:val="0099718C"/>
    <w:rsid w:val="00997F60"/>
    <w:rsid w:val="009A0763"/>
    <w:rsid w:val="009A0813"/>
    <w:rsid w:val="009A681B"/>
    <w:rsid w:val="009B07CF"/>
    <w:rsid w:val="009B0AB0"/>
    <w:rsid w:val="009B2B07"/>
    <w:rsid w:val="009B34E0"/>
    <w:rsid w:val="009B4938"/>
    <w:rsid w:val="009C08E2"/>
    <w:rsid w:val="009C1A2A"/>
    <w:rsid w:val="009C4CAB"/>
    <w:rsid w:val="009C4F66"/>
    <w:rsid w:val="009C5758"/>
    <w:rsid w:val="009C6F65"/>
    <w:rsid w:val="009D3133"/>
    <w:rsid w:val="009D54A6"/>
    <w:rsid w:val="009D61F8"/>
    <w:rsid w:val="009D7010"/>
    <w:rsid w:val="009E1388"/>
    <w:rsid w:val="009F0CDB"/>
    <w:rsid w:val="009F1559"/>
    <w:rsid w:val="009F25A3"/>
    <w:rsid w:val="009F3EA0"/>
    <w:rsid w:val="009F4E9C"/>
    <w:rsid w:val="009F5D7C"/>
    <w:rsid w:val="00A00085"/>
    <w:rsid w:val="00A03A88"/>
    <w:rsid w:val="00A10DCD"/>
    <w:rsid w:val="00A117B8"/>
    <w:rsid w:val="00A11981"/>
    <w:rsid w:val="00A11A7B"/>
    <w:rsid w:val="00A12080"/>
    <w:rsid w:val="00A121CC"/>
    <w:rsid w:val="00A1574B"/>
    <w:rsid w:val="00A16730"/>
    <w:rsid w:val="00A167AE"/>
    <w:rsid w:val="00A17C59"/>
    <w:rsid w:val="00A23F45"/>
    <w:rsid w:val="00A30AE5"/>
    <w:rsid w:val="00A31417"/>
    <w:rsid w:val="00A32064"/>
    <w:rsid w:val="00A35D67"/>
    <w:rsid w:val="00A36C15"/>
    <w:rsid w:val="00A37607"/>
    <w:rsid w:val="00A40019"/>
    <w:rsid w:val="00A42460"/>
    <w:rsid w:val="00A43237"/>
    <w:rsid w:val="00A44A82"/>
    <w:rsid w:val="00A45D1C"/>
    <w:rsid w:val="00A472A8"/>
    <w:rsid w:val="00A473F6"/>
    <w:rsid w:val="00A47B7E"/>
    <w:rsid w:val="00A50070"/>
    <w:rsid w:val="00A506D5"/>
    <w:rsid w:val="00A50BA2"/>
    <w:rsid w:val="00A52B28"/>
    <w:rsid w:val="00A53C25"/>
    <w:rsid w:val="00A54747"/>
    <w:rsid w:val="00A54EBB"/>
    <w:rsid w:val="00A55238"/>
    <w:rsid w:val="00A55B58"/>
    <w:rsid w:val="00A5688C"/>
    <w:rsid w:val="00A625B9"/>
    <w:rsid w:val="00A6430B"/>
    <w:rsid w:val="00A65108"/>
    <w:rsid w:val="00A67F4B"/>
    <w:rsid w:val="00A712A4"/>
    <w:rsid w:val="00A7141F"/>
    <w:rsid w:val="00A7146F"/>
    <w:rsid w:val="00A74173"/>
    <w:rsid w:val="00A77DF9"/>
    <w:rsid w:val="00A8021C"/>
    <w:rsid w:val="00A8100D"/>
    <w:rsid w:val="00A81B03"/>
    <w:rsid w:val="00A833C8"/>
    <w:rsid w:val="00A87878"/>
    <w:rsid w:val="00A91FDB"/>
    <w:rsid w:val="00A927DA"/>
    <w:rsid w:val="00A934A8"/>
    <w:rsid w:val="00A93951"/>
    <w:rsid w:val="00A93F84"/>
    <w:rsid w:val="00A94CA7"/>
    <w:rsid w:val="00A94E44"/>
    <w:rsid w:val="00A9790E"/>
    <w:rsid w:val="00AA15F5"/>
    <w:rsid w:val="00AA1682"/>
    <w:rsid w:val="00AA30B8"/>
    <w:rsid w:val="00AA3472"/>
    <w:rsid w:val="00AA393E"/>
    <w:rsid w:val="00AA4552"/>
    <w:rsid w:val="00AA5E3E"/>
    <w:rsid w:val="00AA5FFD"/>
    <w:rsid w:val="00AB1DA5"/>
    <w:rsid w:val="00AB24B3"/>
    <w:rsid w:val="00AB41AC"/>
    <w:rsid w:val="00AB7097"/>
    <w:rsid w:val="00AC0D5D"/>
    <w:rsid w:val="00AC1510"/>
    <w:rsid w:val="00AC3925"/>
    <w:rsid w:val="00AC440C"/>
    <w:rsid w:val="00AC76DB"/>
    <w:rsid w:val="00AD1239"/>
    <w:rsid w:val="00AD3852"/>
    <w:rsid w:val="00AD6053"/>
    <w:rsid w:val="00AD792C"/>
    <w:rsid w:val="00AD79B1"/>
    <w:rsid w:val="00AD7DEA"/>
    <w:rsid w:val="00AE1809"/>
    <w:rsid w:val="00AE211E"/>
    <w:rsid w:val="00AE5566"/>
    <w:rsid w:val="00AE67EC"/>
    <w:rsid w:val="00AE6ACB"/>
    <w:rsid w:val="00AF0EA4"/>
    <w:rsid w:val="00AF2C48"/>
    <w:rsid w:val="00AF52CC"/>
    <w:rsid w:val="00AF5457"/>
    <w:rsid w:val="00AF748E"/>
    <w:rsid w:val="00AF7F37"/>
    <w:rsid w:val="00B118A3"/>
    <w:rsid w:val="00B12774"/>
    <w:rsid w:val="00B13D64"/>
    <w:rsid w:val="00B1739A"/>
    <w:rsid w:val="00B22BF5"/>
    <w:rsid w:val="00B24888"/>
    <w:rsid w:val="00B256F8"/>
    <w:rsid w:val="00B26BB0"/>
    <w:rsid w:val="00B301C8"/>
    <w:rsid w:val="00B347FE"/>
    <w:rsid w:val="00B353AF"/>
    <w:rsid w:val="00B3590F"/>
    <w:rsid w:val="00B42631"/>
    <w:rsid w:val="00B42799"/>
    <w:rsid w:val="00B443E9"/>
    <w:rsid w:val="00B447E6"/>
    <w:rsid w:val="00B45F70"/>
    <w:rsid w:val="00B540C8"/>
    <w:rsid w:val="00B5788B"/>
    <w:rsid w:val="00B57A51"/>
    <w:rsid w:val="00B60846"/>
    <w:rsid w:val="00B61E73"/>
    <w:rsid w:val="00B646BF"/>
    <w:rsid w:val="00B666A9"/>
    <w:rsid w:val="00B72FDB"/>
    <w:rsid w:val="00B753B8"/>
    <w:rsid w:val="00B81D1D"/>
    <w:rsid w:val="00B8202A"/>
    <w:rsid w:val="00B8348C"/>
    <w:rsid w:val="00B848B8"/>
    <w:rsid w:val="00B84A16"/>
    <w:rsid w:val="00B85B19"/>
    <w:rsid w:val="00B87EDD"/>
    <w:rsid w:val="00B914EB"/>
    <w:rsid w:val="00B939E5"/>
    <w:rsid w:val="00B95CD4"/>
    <w:rsid w:val="00B967BC"/>
    <w:rsid w:val="00B975EE"/>
    <w:rsid w:val="00B979AE"/>
    <w:rsid w:val="00BA48F0"/>
    <w:rsid w:val="00BA5407"/>
    <w:rsid w:val="00BA7619"/>
    <w:rsid w:val="00BA7C38"/>
    <w:rsid w:val="00BA7E25"/>
    <w:rsid w:val="00BB040E"/>
    <w:rsid w:val="00BB2070"/>
    <w:rsid w:val="00BB2927"/>
    <w:rsid w:val="00BB2BB7"/>
    <w:rsid w:val="00BB37CB"/>
    <w:rsid w:val="00BC1B3D"/>
    <w:rsid w:val="00BD5B52"/>
    <w:rsid w:val="00BD73F3"/>
    <w:rsid w:val="00BE0328"/>
    <w:rsid w:val="00BE183E"/>
    <w:rsid w:val="00BE5DE8"/>
    <w:rsid w:val="00BE5FF7"/>
    <w:rsid w:val="00BE770A"/>
    <w:rsid w:val="00BE7ACB"/>
    <w:rsid w:val="00BF37E2"/>
    <w:rsid w:val="00BF3F5A"/>
    <w:rsid w:val="00BF42C8"/>
    <w:rsid w:val="00BF63F0"/>
    <w:rsid w:val="00BF7737"/>
    <w:rsid w:val="00C0382A"/>
    <w:rsid w:val="00C04339"/>
    <w:rsid w:val="00C0548C"/>
    <w:rsid w:val="00C06076"/>
    <w:rsid w:val="00C0672D"/>
    <w:rsid w:val="00C10863"/>
    <w:rsid w:val="00C13EA6"/>
    <w:rsid w:val="00C15CF9"/>
    <w:rsid w:val="00C16A69"/>
    <w:rsid w:val="00C21CF4"/>
    <w:rsid w:val="00C21E3E"/>
    <w:rsid w:val="00C2295A"/>
    <w:rsid w:val="00C22EAB"/>
    <w:rsid w:val="00C2451E"/>
    <w:rsid w:val="00C24805"/>
    <w:rsid w:val="00C24F73"/>
    <w:rsid w:val="00C25728"/>
    <w:rsid w:val="00C25C0F"/>
    <w:rsid w:val="00C3439A"/>
    <w:rsid w:val="00C3476E"/>
    <w:rsid w:val="00C3524B"/>
    <w:rsid w:val="00C358DA"/>
    <w:rsid w:val="00C3704F"/>
    <w:rsid w:val="00C37D5A"/>
    <w:rsid w:val="00C40B90"/>
    <w:rsid w:val="00C41673"/>
    <w:rsid w:val="00C4197B"/>
    <w:rsid w:val="00C42AF6"/>
    <w:rsid w:val="00C43E50"/>
    <w:rsid w:val="00C4617F"/>
    <w:rsid w:val="00C507A7"/>
    <w:rsid w:val="00C51F93"/>
    <w:rsid w:val="00C52C9C"/>
    <w:rsid w:val="00C5312A"/>
    <w:rsid w:val="00C56514"/>
    <w:rsid w:val="00C6097A"/>
    <w:rsid w:val="00C62E85"/>
    <w:rsid w:val="00C651B6"/>
    <w:rsid w:val="00C65AC8"/>
    <w:rsid w:val="00C66021"/>
    <w:rsid w:val="00C70255"/>
    <w:rsid w:val="00C70D20"/>
    <w:rsid w:val="00C71552"/>
    <w:rsid w:val="00C7305F"/>
    <w:rsid w:val="00C742DF"/>
    <w:rsid w:val="00C75F07"/>
    <w:rsid w:val="00C86E5A"/>
    <w:rsid w:val="00C87AD5"/>
    <w:rsid w:val="00C93468"/>
    <w:rsid w:val="00C96B58"/>
    <w:rsid w:val="00CA1317"/>
    <w:rsid w:val="00CA67FC"/>
    <w:rsid w:val="00CA74DB"/>
    <w:rsid w:val="00CA75AA"/>
    <w:rsid w:val="00CB079E"/>
    <w:rsid w:val="00CB2D4E"/>
    <w:rsid w:val="00CB6E5A"/>
    <w:rsid w:val="00CC1C06"/>
    <w:rsid w:val="00CC62D0"/>
    <w:rsid w:val="00CD1CCC"/>
    <w:rsid w:val="00CD3B93"/>
    <w:rsid w:val="00CD7BB1"/>
    <w:rsid w:val="00CE16F2"/>
    <w:rsid w:val="00CE3D2A"/>
    <w:rsid w:val="00CE4083"/>
    <w:rsid w:val="00CE52C6"/>
    <w:rsid w:val="00CE596D"/>
    <w:rsid w:val="00CE5F59"/>
    <w:rsid w:val="00CF2912"/>
    <w:rsid w:val="00CF2EBC"/>
    <w:rsid w:val="00CF42FA"/>
    <w:rsid w:val="00CF4C86"/>
    <w:rsid w:val="00CF721F"/>
    <w:rsid w:val="00CF7981"/>
    <w:rsid w:val="00CF7BA9"/>
    <w:rsid w:val="00D0103C"/>
    <w:rsid w:val="00D01844"/>
    <w:rsid w:val="00D01BFF"/>
    <w:rsid w:val="00D02C64"/>
    <w:rsid w:val="00D0309C"/>
    <w:rsid w:val="00D04453"/>
    <w:rsid w:val="00D060FA"/>
    <w:rsid w:val="00D07485"/>
    <w:rsid w:val="00D108C7"/>
    <w:rsid w:val="00D13A29"/>
    <w:rsid w:val="00D14A3E"/>
    <w:rsid w:val="00D14B60"/>
    <w:rsid w:val="00D16B70"/>
    <w:rsid w:val="00D220D0"/>
    <w:rsid w:val="00D2434A"/>
    <w:rsid w:val="00D2512A"/>
    <w:rsid w:val="00D26942"/>
    <w:rsid w:val="00D26E17"/>
    <w:rsid w:val="00D274CF"/>
    <w:rsid w:val="00D27D95"/>
    <w:rsid w:val="00D31541"/>
    <w:rsid w:val="00D32E55"/>
    <w:rsid w:val="00D341C2"/>
    <w:rsid w:val="00D36FFC"/>
    <w:rsid w:val="00D43D9F"/>
    <w:rsid w:val="00D45772"/>
    <w:rsid w:val="00D470EA"/>
    <w:rsid w:val="00D47D04"/>
    <w:rsid w:val="00D51497"/>
    <w:rsid w:val="00D54339"/>
    <w:rsid w:val="00D54540"/>
    <w:rsid w:val="00D555C6"/>
    <w:rsid w:val="00D564B3"/>
    <w:rsid w:val="00D60275"/>
    <w:rsid w:val="00D60C0D"/>
    <w:rsid w:val="00D637BD"/>
    <w:rsid w:val="00D63C4E"/>
    <w:rsid w:val="00D63D53"/>
    <w:rsid w:val="00D63E02"/>
    <w:rsid w:val="00D64B1A"/>
    <w:rsid w:val="00D65011"/>
    <w:rsid w:val="00D6721D"/>
    <w:rsid w:val="00D70B91"/>
    <w:rsid w:val="00D711F9"/>
    <w:rsid w:val="00D72C43"/>
    <w:rsid w:val="00D73177"/>
    <w:rsid w:val="00D748A4"/>
    <w:rsid w:val="00D76E4B"/>
    <w:rsid w:val="00D776A9"/>
    <w:rsid w:val="00D81FE7"/>
    <w:rsid w:val="00D8360A"/>
    <w:rsid w:val="00D85468"/>
    <w:rsid w:val="00D86DE6"/>
    <w:rsid w:val="00D87B3B"/>
    <w:rsid w:val="00D905C5"/>
    <w:rsid w:val="00D90A7E"/>
    <w:rsid w:val="00D95212"/>
    <w:rsid w:val="00D97673"/>
    <w:rsid w:val="00D97A1E"/>
    <w:rsid w:val="00D97EF2"/>
    <w:rsid w:val="00DA3C65"/>
    <w:rsid w:val="00DA454E"/>
    <w:rsid w:val="00DA48FD"/>
    <w:rsid w:val="00DA78D1"/>
    <w:rsid w:val="00DB1997"/>
    <w:rsid w:val="00DB2F26"/>
    <w:rsid w:val="00DB33C1"/>
    <w:rsid w:val="00DB4E57"/>
    <w:rsid w:val="00DB5DE3"/>
    <w:rsid w:val="00DB6D4D"/>
    <w:rsid w:val="00DB6DC8"/>
    <w:rsid w:val="00DB7A2E"/>
    <w:rsid w:val="00DC078C"/>
    <w:rsid w:val="00DC1DEF"/>
    <w:rsid w:val="00DC620F"/>
    <w:rsid w:val="00DC6E29"/>
    <w:rsid w:val="00DD0913"/>
    <w:rsid w:val="00DD0A3E"/>
    <w:rsid w:val="00DD1D32"/>
    <w:rsid w:val="00DD2CA4"/>
    <w:rsid w:val="00DD3676"/>
    <w:rsid w:val="00DD3C77"/>
    <w:rsid w:val="00DD52FC"/>
    <w:rsid w:val="00DD5969"/>
    <w:rsid w:val="00DD6834"/>
    <w:rsid w:val="00DD6DD7"/>
    <w:rsid w:val="00DE00EF"/>
    <w:rsid w:val="00DE019F"/>
    <w:rsid w:val="00DE0BD6"/>
    <w:rsid w:val="00DE1A1A"/>
    <w:rsid w:val="00DE1B4D"/>
    <w:rsid w:val="00DE1F24"/>
    <w:rsid w:val="00DE23DF"/>
    <w:rsid w:val="00DE3583"/>
    <w:rsid w:val="00DE51DD"/>
    <w:rsid w:val="00DE5D5F"/>
    <w:rsid w:val="00DE6667"/>
    <w:rsid w:val="00DE6EE2"/>
    <w:rsid w:val="00DE756E"/>
    <w:rsid w:val="00DF0A45"/>
    <w:rsid w:val="00DF29FF"/>
    <w:rsid w:val="00DF329A"/>
    <w:rsid w:val="00DF421D"/>
    <w:rsid w:val="00DF515B"/>
    <w:rsid w:val="00DF78CA"/>
    <w:rsid w:val="00E01B11"/>
    <w:rsid w:val="00E0213F"/>
    <w:rsid w:val="00E060B0"/>
    <w:rsid w:val="00E11098"/>
    <w:rsid w:val="00E1170F"/>
    <w:rsid w:val="00E13273"/>
    <w:rsid w:val="00E1543F"/>
    <w:rsid w:val="00E15709"/>
    <w:rsid w:val="00E158B1"/>
    <w:rsid w:val="00E175FD"/>
    <w:rsid w:val="00E21CCD"/>
    <w:rsid w:val="00E2211D"/>
    <w:rsid w:val="00E2267F"/>
    <w:rsid w:val="00E25A3F"/>
    <w:rsid w:val="00E302C2"/>
    <w:rsid w:val="00E333FD"/>
    <w:rsid w:val="00E33871"/>
    <w:rsid w:val="00E34C6A"/>
    <w:rsid w:val="00E36603"/>
    <w:rsid w:val="00E36FF2"/>
    <w:rsid w:val="00E40451"/>
    <w:rsid w:val="00E4248A"/>
    <w:rsid w:val="00E43CF5"/>
    <w:rsid w:val="00E4452C"/>
    <w:rsid w:val="00E475AC"/>
    <w:rsid w:val="00E56038"/>
    <w:rsid w:val="00E57D72"/>
    <w:rsid w:val="00E62161"/>
    <w:rsid w:val="00E62F89"/>
    <w:rsid w:val="00E63E2B"/>
    <w:rsid w:val="00E63FB6"/>
    <w:rsid w:val="00E64952"/>
    <w:rsid w:val="00E65B8C"/>
    <w:rsid w:val="00E6746F"/>
    <w:rsid w:val="00E67C27"/>
    <w:rsid w:val="00E72522"/>
    <w:rsid w:val="00E747AB"/>
    <w:rsid w:val="00E74CB2"/>
    <w:rsid w:val="00E759D6"/>
    <w:rsid w:val="00E81C68"/>
    <w:rsid w:val="00E84F5E"/>
    <w:rsid w:val="00E853FA"/>
    <w:rsid w:val="00E86913"/>
    <w:rsid w:val="00E87026"/>
    <w:rsid w:val="00E87C67"/>
    <w:rsid w:val="00E90B84"/>
    <w:rsid w:val="00E91B9D"/>
    <w:rsid w:val="00E93F71"/>
    <w:rsid w:val="00E9478C"/>
    <w:rsid w:val="00E959A9"/>
    <w:rsid w:val="00E97112"/>
    <w:rsid w:val="00E979ED"/>
    <w:rsid w:val="00E97D21"/>
    <w:rsid w:val="00EA083B"/>
    <w:rsid w:val="00EA332F"/>
    <w:rsid w:val="00EA3919"/>
    <w:rsid w:val="00EB122D"/>
    <w:rsid w:val="00EB2E99"/>
    <w:rsid w:val="00EB324D"/>
    <w:rsid w:val="00EB356A"/>
    <w:rsid w:val="00EB4598"/>
    <w:rsid w:val="00EB5C2F"/>
    <w:rsid w:val="00EB6312"/>
    <w:rsid w:val="00EB67CC"/>
    <w:rsid w:val="00EB7D38"/>
    <w:rsid w:val="00EC0573"/>
    <w:rsid w:val="00EC0F98"/>
    <w:rsid w:val="00EC28CB"/>
    <w:rsid w:val="00EC39D1"/>
    <w:rsid w:val="00ED195A"/>
    <w:rsid w:val="00ED1EB6"/>
    <w:rsid w:val="00ED32C3"/>
    <w:rsid w:val="00EE0F56"/>
    <w:rsid w:val="00EE42C9"/>
    <w:rsid w:val="00EE5A16"/>
    <w:rsid w:val="00EE75FF"/>
    <w:rsid w:val="00EF073D"/>
    <w:rsid w:val="00EF0F5F"/>
    <w:rsid w:val="00EF4CA1"/>
    <w:rsid w:val="00EF5559"/>
    <w:rsid w:val="00EF60B4"/>
    <w:rsid w:val="00EF7009"/>
    <w:rsid w:val="00F00972"/>
    <w:rsid w:val="00F00F1C"/>
    <w:rsid w:val="00F00FB9"/>
    <w:rsid w:val="00F02C4F"/>
    <w:rsid w:val="00F05190"/>
    <w:rsid w:val="00F0522B"/>
    <w:rsid w:val="00F05549"/>
    <w:rsid w:val="00F100A5"/>
    <w:rsid w:val="00F12A0D"/>
    <w:rsid w:val="00F1459B"/>
    <w:rsid w:val="00F152BA"/>
    <w:rsid w:val="00F15BE9"/>
    <w:rsid w:val="00F15E64"/>
    <w:rsid w:val="00F16A84"/>
    <w:rsid w:val="00F20218"/>
    <w:rsid w:val="00F2106D"/>
    <w:rsid w:val="00F2314B"/>
    <w:rsid w:val="00F2485C"/>
    <w:rsid w:val="00F24AA6"/>
    <w:rsid w:val="00F27432"/>
    <w:rsid w:val="00F35C67"/>
    <w:rsid w:val="00F42605"/>
    <w:rsid w:val="00F42820"/>
    <w:rsid w:val="00F45E54"/>
    <w:rsid w:val="00F47CA6"/>
    <w:rsid w:val="00F5387E"/>
    <w:rsid w:val="00F55511"/>
    <w:rsid w:val="00F61229"/>
    <w:rsid w:val="00F61E31"/>
    <w:rsid w:val="00F6440B"/>
    <w:rsid w:val="00F64AAC"/>
    <w:rsid w:val="00F67D99"/>
    <w:rsid w:val="00F71740"/>
    <w:rsid w:val="00F71911"/>
    <w:rsid w:val="00F71CE3"/>
    <w:rsid w:val="00F739C1"/>
    <w:rsid w:val="00F73D3C"/>
    <w:rsid w:val="00F76C1C"/>
    <w:rsid w:val="00F8232F"/>
    <w:rsid w:val="00F83BD1"/>
    <w:rsid w:val="00F83C7A"/>
    <w:rsid w:val="00F8556C"/>
    <w:rsid w:val="00F866F3"/>
    <w:rsid w:val="00F86794"/>
    <w:rsid w:val="00F91BF6"/>
    <w:rsid w:val="00F931D0"/>
    <w:rsid w:val="00F939EE"/>
    <w:rsid w:val="00F95FA2"/>
    <w:rsid w:val="00FA09F3"/>
    <w:rsid w:val="00FA1740"/>
    <w:rsid w:val="00FA394A"/>
    <w:rsid w:val="00FA67C4"/>
    <w:rsid w:val="00FB05EA"/>
    <w:rsid w:val="00FB0F1E"/>
    <w:rsid w:val="00FB27E1"/>
    <w:rsid w:val="00FB3D79"/>
    <w:rsid w:val="00FB3E5A"/>
    <w:rsid w:val="00FB4AE3"/>
    <w:rsid w:val="00FB61C4"/>
    <w:rsid w:val="00FB6246"/>
    <w:rsid w:val="00FC17A2"/>
    <w:rsid w:val="00FC2296"/>
    <w:rsid w:val="00FC259C"/>
    <w:rsid w:val="00FC3B55"/>
    <w:rsid w:val="00FC4227"/>
    <w:rsid w:val="00FC4D5C"/>
    <w:rsid w:val="00FD2465"/>
    <w:rsid w:val="00FD38E2"/>
    <w:rsid w:val="00FD4939"/>
    <w:rsid w:val="00FD5019"/>
    <w:rsid w:val="00FD5779"/>
    <w:rsid w:val="00FE0513"/>
    <w:rsid w:val="00FE08C3"/>
    <w:rsid w:val="00FE0DAC"/>
    <w:rsid w:val="00FE142E"/>
    <w:rsid w:val="00FE39B2"/>
    <w:rsid w:val="00FF1542"/>
    <w:rsid w:val="00FF229F"/>
    <w:rsid w:val="00FF27D9"/>
    <w:rsid w:val="00FF2E0E"/>
    <w:rsid w:val="00FF3AAF"/>
    <w:rsid w:val="00FF6B42"/>
    <w:rsid w:val="00FF7779"/>
    <w:rsid w:val="00FF77A0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9FBDC"/>
  <w15:chartTrackingRefBased/>
  <w15:docId w15:val="{ED275780-2903-4628-BF31-45DF078B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F84"/>
    <w:pPr>
      <w:ind w:left="720"/>
    </w:pPr>
  </w:style>
  <w:style w:type="character" w:styleId="Hyperlink">
    <w:name w:val="Hyperlink"/>
    <w:rsid w:val="0006138E"/>
    <w:rPr>
      <w:color w:val="0000FF"/>
      <w:u w:val="single"/>
    </w:rPr>
  </w:style>
  <w:style w:type="character" w:styleId="FollowedHyperlink">
    <w:name w:val="FollowedHyperlink"/>
    <w:rsid w:val="0006138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C25728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C2572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80233-D0EC-460E-B53F-E155C0BB2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8-23T13:43:00Z</cp:lastPrinted>
  <dcterms:created xsi:type="dcterms:W3CDTF">2022-08-23T13:44:00Z</dcterms:created>
  <dcterms:modified xsi:type="dcterms:W3CDTF">2022-08-23T13:44:00Z</dcterms:modified>
</cp:coreProperties>
</file>